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13B192CA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5166DD">
        <w:t>Maximum Depth of N-</w:t>
      </w:r>
      <w:proofErr w:type="spellStart"/>
      <w:r w:rsidR="005166DD">
        <w:t>ary</w:t>
      </w:r>
      <w:proofErr w:type="spellEnd"/>
      <w:r w:rsidR="005166DD">
        <w:t xml:space="preserve"> tree</w:t>
      </w:r>
    </w:p>
    <w:p w14:paraId="15286F24" w14:textId="7AD8205A" w:rsidR="00EE58AF" w:rsidRPr="00EE58AF" w:rsidRDefault="00EE58AF" w:rsidP="00EE58AF">
      <w:r w:rsidRPr="00EE58AF">
        <w:rPr>
          <w:b/>
          <w:bCs/>
        </w:rPr>
        <w:t xml:space="preserve">Topics: </w:t>
      </w:r>
      <w:r w:rsidR="005166DD">
        <w:t>Tree, Depth-First Search Breadth-First Search</w:t>
      </w:r>
    </w:p>
    <w:p w14:paraId="4B3C851B" w14:textId="1BDDB815" w:rsidR="00EE58AF" w:rsidRPr="00BD6EB7" w:rsidRDefault="00EE58AF" w:rsidP="00EB01D6">
      <w:r w:rsidRPr="00EE58AF">
        <w:rPr>
          <w:b/>
          <w:bCs/>
        </w:rPr>
        <w:t xml:space="preserve">Companies: </w:t>
      </w:r>
      <w:r w:rsidR="00671EC2">
        <w:t>Amazon, Microsoft,</w:t>
      </w:r>
      <w:r w:rsidR="005166DD">
        <w:t xml:space="preserve"> </w:t>
      </w:r>
      <w:r w:rsidR="00671EC2">
        <w:t>Google</w:t>
      </w:r>
      <w:r w:rsidR="005166DD">
        <w:t xml:space="preserve">, </w:t>
      </w:r>
      <w:proofErr w:type="spellStart"/>
      <w:r w:rsidR="005166DD">
        <w:t>ByteDance</w:t>
      </w:r>
      <w:proofErr w:type="spellEnd"/>
    </w:p>
    <w:p w14:paraId="6BCB2C28" w14:textId="468E8D89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EB01D6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030319CC" w14:textId="77777777" w:rsidR="005166DD" w:rsidRPr="005166DD" w:rsidRDefault="00EE58AF" w:rsidP="005166D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5166DD" w:rsidRPr="005166DD">
        <w:rPr>
          <w:rFonts w:ascii="Segoe UI" w:hAnsi="Segoe UI" w:cs="Segoe UI"/>
          <w:color w:val="263238"/>
          <w:sz w:val="21"/>
          <w:szCs w:val="21"/>
        </w:rPr>
        <w:t>Given a n-</w:t>
      </w:r>
      <w:proofErr w:type="spellStart"/>
      <w:r w:rsidR="005166DD" w:rsidRPr="005166DD">
        <w:rPr>
          <w:rFonts w:ascii="Segoe UI" w:hAnsi="Segoe UI" w:cs="Segoe UI"/>
          <w:color w:val="263238"/>
          <w:sz w:val="21"/>
          <w:szCs w:val="21"/>
        </w:rPr>
        <w:t>ary</w:t>
      </w:r>
      <w:proofErr w:type="spellEnd"/>
      <w:r w:rsidR="005166DD" w:rsidRPr="005166DD">
        <w:rPr>
          <w:rFonts w:ascii="Segoe UI" w:hAnsi="Segoe UI" w:cs="Segoe UI"/>
          <w:color w:val="263238"/>
          <w:sz w:val="21"/>
          <w:szCs w:val="21"/>
        </w:rPr>
        <w:t xml:space="preserve"> tree, find its maximum depth.</w:t>
      </w:r>
    </w:p>
    <w:p w14:paraId="2901648D" w14:textId="77777777" w:rsidR="005166DD" w:rsidRPr="005166DD" w:rsidRDefault="005166DD" w:rsidP="005166D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166D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maximum depth is the number of nodes along the longest path from the root node down to the farthest leaf node.</w:t>
      </w:r>
    </w:p>
    <w:p w14:paraId="357B4CF8" w14:textId="77777777" w:rsidR="005166DD" w:rsidRPr="005166DD" w:rsidRDefault="005166DD" w:rsidP="005166D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166DD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Nary-Tree input serialization is represented in their level order traversal, each group of children is separated by the null value (See examples).</w:t>
      </w:r>
    </w:p>
    <w:p w14:paraId="1842BDCE" w14:textId="22FA9A6D" w:rsidR="00EB01D6" w:rsidRPr="00EB01D6" w:rsidRDefault="00EB01D6" w:rsidP="000E7B29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</w:p>
    <w:p w14:paraId="403056C1" w14:textId="35BE61CA" w:rsidR="00AB7A3B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5178B4A5" w14:textId="29CE1EBF" w:rsidR="000E7B29" w:rsidRDefault="00EB01D6" w:rsidP="000E7B29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77DE9DEE" w14:textId="5BA09B44" w:rsidR="00EB01D6" w:rsidRDefault="00EB01D6" w:rsidP="000E7B29">
      <w:pPr>
        <w:spacing w:after="0"/>
        <w:ind w:firstLine="720"/>
      </w:pPr>
      <w:r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3DFA2DF9" w14:textId="3603F047" w:rsidR="00EB01D6" w:rsidRDefault="00EB01D6" w:rsidP="00EB01D6">
      <w:pPr>
        <w:spacing w:after="0"/>
      </w:pPr>
      <w:r>
        <w:tab/>
        <w:t>1 2 3 4 5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6D1950FD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166DD">
        <w:t>Integer representing maximum depth of Tree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48103463" w14:textId="77777777" w:rsidR="005166DD" w:rsidRPr="005166DD" w:rsidRDefault="005166DD" w:rsidP="005166DD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166D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total number of nodes is in the range </w:t>
      </w:r>
      <w:r w:rsidRPr="005166D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0, 10</w:t>
      </w:r>
      <w:r w:rsidRPr="005166DD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4</w:t>
      </w:r>
      <w:r w:rsidRPr="005166D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5166D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30B68B90" w14:textId="77777777" w:rsidR="005166DD" w:rsidRPr="005166DD" w:rsidRDefault="005166DD" w:rsidP="005166DD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166D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depth of the n-</w:t>
      </w:r>
      <w:proofErr w:type="spellStart"/>
      <w:r w:rsidRPr="005166D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ry</w:t>
      </w:r>
      <w:proofErr w:type="spellEnd"/>
      <w:r w:rsidRPr="005166D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 xml:space="preserve"> tree is less than or equal to </w:t>
      </w:r>
      <w:r w:rsidRPr="005166D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000</w:t>
      </w:r>
      <w:r w:rsidRPr="005166D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4310FBA7" w14:textId="77777777" w:rsidR="005166DD" w:rsidRPr="005166DD" w:rsidRDefault="005166DD" w:rsidP="005166D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5166DD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5166D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root = [</w:t>
      </w:r>
      <w:proofErr w:type="gramStart"/>
      <w:r w:rsidRPr="005166D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1,null</w:t>
      </w:r>
      <w:proofErr w:type="gramEnd"/>
      <w:r w:rsidRPr="005166D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3,2,4,null,5,6]</w:t>
      </w:r>
    </w:p>
    <w:p w14:paraId="7D931B6B" w14:textId="77777777" w:rsidR="005166DD" w:rsidRPr="005166DD" w:rsidRDefault="005166DD" w:rsidP="005166D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5166DD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5166D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3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2B588454" w:rsidR="00385F82" w:rsidRDefault="006728BA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7E55D04" w14:textId="0F8FCB57" w:rsidR="00D32CC3" w:rsidRPr="00F72E5A" w:rsidRDefault="00385F82" w:rsidP="000E7B29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Pr="00F72E5A">
        <w:rPr>
          <w:rFonts w:ascii="Arial" w:hAnsi="Arial" w:cs="Arial"/>
          <w:b/>
          <w:bCs/>
          <w:sz w:val="20"/>
          <w:szCs w:val="20"/>
        </w:rPr>
        <w:t xml:space="preserve">: </w:t>
      </w:r>
      <w:r w:rsidR="00E274E6" w:rsidRPr="00F72E5A">
        <w:rPr>
          <w:rFonts w:ascii="Arial" w:hAnsi="Arial" w:cs="Arial"/>
          <w:color w:val="424242"/>
          <w:sz w:val="20"/>
          <w:szCs w:val="20"/>
        </w:rPr>
        <w:t> </w:t>
      </w:r>
      <w:r w:rsidR="000E7B29" w:rsidRPr="00F72E5A">
        <w:rPr>
          <w:rFonts w:ascii="Arial" w:hAnsi="Arial" w:cs="Arial"/>
          <w:color w:val="424242"/>
          <w:sz w:val="20"/>
          <w:szCs w:val="20"/>
        </w:rPr>
        <w:t xml:space="preserve"> </w:t>
      </w:r>
    </w:p>
    <w:p w14:paraId="6F05DD8C" w14:textId="20B5D123" w:rsidR="004813B9" w:rsidRPr="004813B9" w:rsidRDefault="00385F82" w:rsidP="004813B9">
      <w:pPr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813B9">
        <w:rPr>
          <w:rFonts w:ascii="Arial" w:hAnsi="Arial" w:cs="Arial"/>
          <w:b/>
          <w:bCs/>
          <w:color w:val="000000" w:themeColor="text1"/>
        </w:rPr>
        <w:t>Code:</w:t>
      </w:r>
      <w:r w:rsidR="004813B9" w:rsidRPr="004813B9">
        <w:rPr>
          <w:rFonts w:ascii="Arial" w:hAnsi="Arial" w:cs="Arial"/>
          <w:b/>
          <w:bCs/>
          <w:color w:val="000000" w:themeColor="text1"/>
        </w:rPr>
        <w:t xml:space="preserve"> </w:t>
      </w:r>
    </w:p>
    <w:p w14:paraId="7B2B6EAF" w14:textId="77777777" w:rsidR="00E274E6" w:rsidRDefault="00E274E6" w:rsidP="00EE58AF">
      <w:pPr>
        <w:rPr>
          <w:rFonts w:ascii="Arial" w:hAnsi="Arial" w:cs="Arial"/>
          <w:b/>
          <w:bCs/>
        </w:rPr>
      </w:pP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06EBE58B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4813B9">
        <w:t>N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1A7878A3" w:rsidR="00BD6EB7" w:rsidRPr="000E2079" w:rsidRDefault="00686F45" w:rsidP="000E7B29">
      <w:pPr>
        <w:pStyle w:val="NormalWeb"/>
        <w:shd w:val="clear" w:color="auto" w:fill="FFFFFF"/>
        <w:spacing w:before="0" w:beforeAutospacing="0" w:after="240" w:afterAutospacing="0"/>
      </w:pPr>
      <w:r w:rsidRPr="00BD6EB7">
        <w:rPr>
          <w:rFonts w:ascii="Arial" w:hAnsi="Arial" w:cs="Arial"/>
          <w:b/>
          <w:bCs/>
          <w:sz w:val="20"/>
          <w:szCs w:val="20"/>
        </w:rPr>
        <w:t>Explanation</w:t>
      </w:r>
      <w:r w:rsidRPr="000E2079">
        <w:rPr>
          <w:rFonts w:ascii="Arial" w:hAnsi="Arial" w:cs="Arial"/>
          <w:sz w:val="20"/>
          <w:szCs w:val="20"/>
        </w:rPr>
        <w:t>:</w:t>
      </w:r>
      <w:r w:rsidRPr="000E2079">
        <w:t xml:space="preserve"> </w:t>
      </w:r>
    </w:p>
    <w:p w14:paraId="06E1AE42" w14:textId="77777777" w:rsidR="002F446F" w:rsidRDefault="00686F45" w:rsidP="002F446F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  <w:r w:rsidR="002F446F">
        <w:rPr>
          <w:b/>
          <w:bCs/>
        </w:rPr>
        <w:tab/>
      </w:r>
    </w:p>
    <w:p w14:paraId="60FAE03F" w14:textId="77777777" w:rsidR="002F446F" w:rsidRDefault="002F446F" w:rsidP="00EE58AF">
      <w:pPr>
        <w:rPr>
          <w:b/>
          <w:bCs/>
        </w:rPr>
      </w:pPr>
      <w:bookmarkStart w:id="0" w:name="_GoBack"/>
      <w:bookmarkEnd w:id="0"/>
    </w:p>
    <w:p w14:paraId="1647F585" w14:textId="6E0CDA28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513D96A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2F446F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16701"/>
    <w:multiLevelType w:val="multilevel"/>
    <w:tmpl w:val="CE2CF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096FA5"/>
    <w:multiLevelType w:val="multilevel"/>
    <w:tmpl w:val="A91AD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2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rwUAKCBDgSwAAAA="/>
  </w:docVars>
  <w:rsids>
    <w:rsidRoot w:val="000F7531"/>
    <w:rsid w:val="000E2079"/>
    <w:rsid w:val="000E7B29"/>
    <w:rsid w:val="000F7531"/>
    <w:rsid w:val="00100AD7"/>
    <w:rsid w:val="002872E2"/>
    <w:rsid w:val="002F446F"/>
    <w:rsid w:val="00385F82"/>
    <w:rsid w:val="0046501B"/>
    <w:rsid w:val="004813B9"/>
    <w:rsid w:val="005166DD"/>
    <w:rsid w:val="00621849"/>
    <w:rsid w:val="00671EC2"/>
    <w:rsid w:val="006728BA"/>
    <w:rsid w:val="00686F45"/>
    <w:rsid w:val="00772AC1"/>
    <w:rsid w:val="00865E7A"/>
    <w:rsid w:val="00AB0A48"/>
    <w:rsid w:val="00AB7A3B"/>
    <w:rsid w:val="00BD6EB7"/>
    <w:rsid w:val="00C0126C"/>
    <w:rsid w:val="00C525C2"/>
    <w:rsid w:val="00C82371"/>
    <w:rsid w:val="00D32CC3"/>
    <w:rsid w:val="00DF1712"/>
    <w:rsid w:val="00E274E6"/>
    <w:rsid w:val="00E35E5E"/>
    <w:rsid w:val="00E62470"/>
    <w:rsid w:val="00EB01D6"/>
    <w:rsid w:val="00EE58AF"/>
    <w:rsid w:val="00EF2D8B"/>
    <w:rsid w:val="00F72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6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5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0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6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2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6</cp:revision>
  <dcterms:created xsi:type="dcterms:W3CDTF">2022-03-16T09:34:00Z</dcterms:created>
  <dcterms:modified xsi:type="dcterms:W3CDTF">2022-03-26T12:19:00Z</dcterms:modified>
</cp:coreProperties>
</file>